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F6032" w14:textId="408C327F" w:rsidR="004370BE" w:rsidRPr="00A0349F" w:rsidRDefault="00A00E1A" w:rsidP="004370BE">
      <w:pPr>
        <w:pStyle w:val="Heading1"/>
        <w:jc w:val="center"/>
        <w:rPr>
          <w:rFonts w:asciiTheme="majorBidi" w:hAnsiTheme="majorBidi"/>
          <w:sz w:val="36"/>
          <w:szCs w:val="36"/>
        </w:rPr>
      </w:pPr>
      <w:r>
        <w:rPr>
          <w:noProof/>
        </w:rPr>
        <mc:AlternateContent>
          <mc:Choice Requires="wpg">
            <w:drawing>
              <wp:inline distT="0" distB="0" distL="0" distR="0" wp14:anchorId="0A53CAC5" wp14:editId="2AACC19B">
                <wp:extent cx="5791200" cy="9525"/>
                <wp:effectExtent l="0" t="0" r="0" b="3810"/>
                <wp:docPr id="269678118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1200" cy="9525"/>
                          <a:chOff x="0" y="0"/>
                          <a:chExt cx="9120" cy="15"/>
                        </a:xfrm>
                      </wpg:grpSpPr>
                      <wps:wsp>
                        <wps:cNvPr id="309753254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120" cy="15"/>
                          </a:xfrm>
                          <a:prstGeom prst="rect">
                            <a:avLst/>
                          </a:prstGeom>
                          <a:solidFill>
                            <a:srgbClr val="5B9BD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DF1C70" id="Group 22" o:spid="_x0000_s1026" style="width:456pt;height:.75pt;mso-position-horizontal-relative:char;mso-position-vertical-relative:line" coordsize="912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">
                <v:rect id="Rectangle 6" o:spid="_x0000_s1027" style="position:absolute;width:912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" fillcolor="#5b9bd2" stroked="f"/>
                <w10:anchorlock/>
              </v:group>
            </w:pict>
          </mc:Fallback>
        </mc:AlternateContent>
      </w:r>
    </w:p>
    <w:p w14:paraId="1AEA4891" w14:textId="77777777" w:rsidR="004370BE" w:rsidRPr="00A0349F" w:rsidRDefault="004370BE" w:rsidP="004370BE">
      <w:pPr>
        <w:pStyle w:val="Heading1"/>
        <w:jc w:val="center"/>
        <w:rPr>
          <w:rFonts w:asciiTheme="majorBidi" w:hAnsiTheme="majorBidi"/>
          <w:sz w:val="36"/>
          <w:szCs w:val="36"/>
        </w:rPr>
      </w:pPr>
      <w:r>
        <w:rPr>
          <w:rFonts w:asciiTheme="majorBidi" w:hAnsiTheme="majorBidi"/>
          <w:sz w:val="36"/>
          <w:szCs w:val="36"/>
        </w:rPr>
        <w:t>Artificial Intelligence</w:t>
      </w:r>
    </w:p>
    <w:p w14:paraId="28EE9375" w14:textId="159905D8" w:rsidR="004370BE" w:rsidRPr="00A0349F" w:rsidRDefault="00A00E1A" w:rsidP="004370BE">
      <w:pPr>
        <w:pStyle w:val="BodyText"/>
        <w:spacing w:before="4"/>
        <w:rPr>
          <w:rFonts w:asciiTheme="majorBidi" w:hAnsiTheme="majorBidi" w:cstheme="majorBidi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298DA28" wp14:editId="3551939F">
                <wp:simplePos x="0" y="0"/>
                <wp:positionH relativeFrom="page">
                  <wp:posOffset>899160</wp:posOffset>
                </wp:positionH>
                <wp:positionV relativeFrom="paragraph">
                  <wp:posOffset>232410</wp:posOffset>
                </wp:positionV>
                <wp:extent cx="5791200" cy="7620"/>
                <wp:effectExtent l="0" t="0" r="0" b="0"/>
                <wp:wrapTopAndBottom/>
                <wp:docPr id="113304694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1200" cy="7620"/>
                        </a:xfrm>
                        <a:prstGeom prst="rect">
                          <a:avLst/>
                        </a:prstGeom>
                        <a:solidFill>
                          <a:srgbClr val="5B9BD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344DEA" id="Rectangle 1" o:spid="_x0000_s1026" style="position:absolute;margin-left:70.8pt;margin-top:18.3pt;width:456pt;height:.6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" fillcolor="#5b9bd2" stroked="f">
                <w10:wrap type="topAndBottom" anchorx="page"/>
              </v:rect>
            </w:pict>
          </mc:Fallback>
        </mc:AlternateContent>
      </w:r>
    </w:p>
    <w:p w14:paraId="639BAC7E" w14:textId="4616CF0B" w:rsidR="004370BE" w:rsidRPr="00A0349F" w:rsidRDefault="004370BE" w:rsidP="004370BE">
      <w:pPr>
        <w:spacing w:before="223"/>
        <w:ind w:left="1883" w:right="2270"/>
        <w:jc w:val="center"/>
        <w:rPr>
          <w:rFonts w:asciiTheme="majorBidi" w:hAnsiTheme="majorBidi" w:cstheme="majorBidi"/>
          <w:sz w:val="40"/>
        </w:rPr>
      </w:pPr>
      <w:r w:rsidRPr="00A0349F">
        <w:rPr>
          <w:rFonts w:asciiTheme="majorBidi" w:hAnsiTheme="majorBidi" w:cstheme="majorBidi"/>
          <w:sz w:val="40"/>
        </w:rPr>
        <w:t xml:space="preserve">BS </w:t>
      </w:r>
      <w:r>
        <w:rPr>
          <w:rFonts w:asciiTheme="majorBidi" w:hAnsiTheme="majorBidi" w:cstheme="majorBidi"/>
          <w:sz w:val="40"/>
        </w:rPr>
        <w:t>(CS)</w:t>
      </w:r>
      <w:r w:rsidRPr="00A0349F">
        <w:rPr>
          <w:rFonts w:asciiTheme="majorBidi" w:hAnsiTheme="majorBidi" w:cstheme="majorBidi"/>
          <w:sz w:val="40"/>
        </w:rPr>
        <w:t xml:space="preserve"> _</w:t>
      </w:r>
      <w:r>
        <w:rPr>
          <w:rFonts w:asciiTheme="majorBidi" w:hAnsiTheme="majorBidi" w:cstheme="majorBidi"/>
          <w:sz w:val="40"/>
        </w:rPr>
        <w:t>SP</w:t>
      </w:r>
      <w:r w:rsidR="00667F9E">
        <w:rPr>
          <w:rFonts w:asciiTheme="majorBidi" w:hAnsiTheme="majorBidi" w:cstheme="majorBidi"/>
          <w:sz w:val="40"/>
        </w:rPr>
        <w:t>RING</w:t>
      </w:r>
      <w:r w:rsidRPr="00A0349F">
        <w:rPr>
          <w:rFonts w:asciiTheme="majorBidi" w:hAnsiTheme="majorBidi" w:cstheme="majorBidi"/>
          <w:spacing w:val="1"/>
          <w:sz w:val="40"/>
        </w:rPr>
        <w:t>_</w:t>
      </w:r>
      <w:r w:rsidRPr="00A0349F">
        <w:rPr>
          <w:rFonts w:asciiTheme="majorBidi" w:hAnsiTheme="majorBidi" w:cstheme="majorBidi"/>
          <w:sz w:val="40"/>
        </w:rPr>
        <w:t>202</w:t>
      </w:r>
      <w:r w:rsidR="00667F9E">
        <w:rPr>
          <w:rFonts w:asciiTheme="majorBidi" w:hAnsiTheme="majorBidi" w:cstheme="majorBidi"/>
          <w:sz w:val="40"/>
        </w:rPr>
        <w:t>5</w:t>
      </w:r>
    </w:p>
    <w:p w14:paraId="6635586E" w14:textId="77777777" w:rsidR="004370BE" w:rsidRPr="00A0349F" w:rsidRDefault="004370BE" w:rsidP="004370BE">
      <w:pPr>
        <w:pStyle w:val="BodyText"/>
        <w:spacing w:before="5"/>
        <w:rPr>
          <w:rFonts w:asciiTheme="majorBidi" w:hAnsiTheme="majorBidi" w:cstheme="majorBidi"/>
          <w:sz w:val="37"/>
        </w:rPr>
      </w:pPr>
    </w:p>
    <w:p w14:paraId="278E5B10" w14:textId="071B9B84" w:rsidR="004370BE" w:rsidRDefault="004370BE" w:rsidP="004370BE">
      <w:pPr>
        <w:pStyle w:val="Title"/>
        <w:jc w:val="center"/>
        <w:rPr>
          <w:rFonts w:asciiTheme="majorBidi" w:hAnsiTheme="majorBidi"/>
        </w:rPr>
      </w:pPr>
      <w:r w:rsidRPr="00A0349F">
        <w:rPr>
          <w:rFonts w:asciiTheme="majorBidi" w:hAnsiTheme="majorBidi"/>
        </w:rPr>
        <w:t>Lab_</w:t>
      </w:r>
      <w:r>
        <w:rPr>
          <w:rFonts w:asciiTheme="majorBidi" w:hAnsiTheme="majorBidi"/>
        </w:rPr>
        <w:t>0</w:t>
      </w:r>
      <w:r w:rsidR="00950D7C">
        <w:rPr>
          <w:rFonts w:asciiTheme="majorBidi" w:hAnsiTheme="majorBidi"/>
        </w:rPr>
        <w:t>2</w:t>
      </w:r>
      <w:r w:rsidRPr="00A0349F">
        <w:rPr>
          <w:rFonts w:asciiTheme="majorBidi" w:hAnsiTheme="majorBidi"/>
          <w:spacing w:val="-3"/>
        </w:rPr>
        <w:t xml:space="preserve"> </w:t>
      </w:r>
      <w:r w:rsidR="00B00C34">
        <w:rPr>
          <w:rFonts w:asciiTheme="majorBidi" w:hAnsiTheme="majorBidi"/>
        </w:rPr>
        <w:t>Tasks</w:t>
      </w:r>
    </w:p>
    <w:p w14:paraId="5FB6183F" w14:textId="77777777" w:rsidR="00667F9E" w:rsidRPr="00667F9E" w:rsidRDefault="00667F9E" w:rsidP="00667F9E"/>
    <w:p w14:paraId="1B484C42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b/>
          <w:sz w:val="62"/>
        </w:rPr>
      </w:pPr>
      <w:r w:rsidRPr="00A0349F">
        <w:rPr>
          <w:rFonts w:asciiTheme="majorBidi" w:hAnsiTheme="majorBidi" w:cstheme="majorBidi"/>
          <w:noProof/>
        </w:rPr>
        <w:drawing>
          <wp:anchor distT="0" distB="0" distL="114300" distR="114300" simplePos="0" relativeHeight="251660288" behindDoc="1" locked="0" layoutInCell="1" allowOverlap="1" wp14:anchorId="26AA7169" wp14:editId="73CD8D67">
            <wp:simplePos x="0" y="0"/>
            <wp:positionH relativeFrom="page">
              <wp:posOffset>2619375</wp:posOffset>
            </wp:positionH>
            <wp:positionV relativeFrom="paragraph">
              <wp:posOffset>7620</wp:posOffset>
            </wp:positionV>
            <wp:extent cx="2486025" cy="2609850"/>
            <wp:effectExtent l="0" t="0" r="9525" b="0"/>
            <wp:wrapTight wrapText="bothSides">
              <wp:wrapPolygon edited="0">
                <wp:start x="9103" y="0"/>
                <wp:lineTo x="7448" y="158"/>
                <wp:lineTo x="3476" y="1892"/>
                <wp:lineTo x="3476" y="2523"/>
                <wp:lineTo x="2648" y="3311"/>
                <wp:lineTo x="1159" y="5045"/>
                <wp:lineTo x="166" y="7568"/>
                <wp:lineTo x="0" y="9145"/>
                <wp:lineTo x="0" y="12771"/>
                <wp:lineTo x="662" y="15136"/>
                <wp:lineTo x="662" y="15293"/>
                <wp:lineTo x="2152" y="17658"/>
                <wp:lineTo x="5131" y="20496"/>
                <wp:lineTo x="8276" y="21442"/>
                <wp:lineTo x="9103" y="21442"/>
                <wp:lineTo x="12414" y="21442"/>
                <wp:lineTo x="13241" y="21442"/>
                <wp:lineTo x="16552" y="20339"/>
                <wp:lineTo x="19531" y="17658"/>
                <wp:lineTo x="21021" y="15136"/>
                <wp:lineTo x="21517" y="12771"/>
                <wp:lineTo x="21517" y="9145"/>
                <wp:lineTo x="21352" y="7568"/>
                <wp:lineTo x="20359" y="4888"/>
                <wp:lineTo x="18207" y="2680"/>
                <wp:lineTo x="18041" y="1892"/>
                <wp:lineTo x="14069" y="158"/>
                <wp:lineTo x="12414" y="0"/>
                <wp:lineTo x="9103" y="0"/>
              </wp:wrapPolygon>
            </wp:wrapTight>
            <wp:docPr id="26" name="Picture 26" descr="National University of Computer and Emerging Science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tional University of Computer and Emerging Sciences ..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2327B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b/>
          <w:sz w:val="62"/>
        </w:rPr>
      </w:pPr>
    </w:p>
    <w:p w14:paraId="4C775C7E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b/>
          <w:sz w:val="62"/>
        </w:rPr>
      </w:pPr>
    </w:p>
    <w:p w14:paraId="1A243660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b/>
          <w:sz w:val="62"/>
        </w:rPr>
      </w:pPr>
    </w:p>
    <w:p w14:paraId="7A46CA3A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b/>
          <w:sz w:val="62"/>
        </w:rPr>
      </w:pPr>
    </w:p>
    <w:p w14:paraId="08C90C9C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b/>
          <w:sz w:val="62"/>
        </w:rPr>
      </w:pPr>
    </w:p>
    <w:p w14:paraId="23F561C3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b/>
          <w:sz w:val="62"/>
        </w:rPr>
      </w:pPr>
    </w:p>
    <w:p w14:paraId="17B44C4F" w14:textId="77777777" w:rsidR="004370BE" w:rsidRPr="00A0349F" w:rsidRDefault="004370BE" w:rsidP="004370BE">
      <w:pPr>
        <w:pStyle w:val="Heading1"/>
        <w:rPr>
          <w:rFonts w:asciiTheme="majorBidi" w:hAnsiTheme="majorBidi"/>
          <w:sz w:val="44"/>
          <w:szCs w:val="44"/>
        </w:rPr>
      </w:pPr>
      <w:r w:rsidRPr="00A0349F">
        <w:rPr>
          <w:rFonts w:asciiTheme="majorBidi" w:hAnsiTheme="majorBidi"/>
          <w:sz w:val="44"/>
          <w:szCs w:val="44"/>
        </w:rPr>
        <w:t>Learning Objectives:</w:t>
      </w:r>
    </w:p>
    <w:p w14:paraId="7AE03DB3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sz w:val="20"/>
        </w:rPr>
      </w:pPr>
    </w:p>
    <w:p w14:paraId="07ABF56A" w14:textId="77777777" w:rsidR="004370BE" w:rsidRPr="00A0349F" w:rsidRDefault="004370BE" w:rsidP="004370BE">
      <w:pPr>
        <w:pStyle w:val="BodyText"/>
        <w:rPr>
          <w:rFonts w:asciiTheme="majorBidi" w:hAnsiTheme="majorBidi" w:cstheme="majorBidi"/>
          <w:sz w:val="20"/>
        </w:rPr>
      </w:pPr>
    </w:p>
    <w:p w14:paraId="25C10BEA" w14:textId="77777777" w:rsidR="00506A45" w:rsidRDefault="00506A45" w:rsidP="00506A45">
      <w:pPr>
        <w:numPr>
          <w:ilvl w:val="0"/>
          <w:numId w:val="26"/>
        </w:numPr>
        <w:spacing w:after="4"/>
        <w:ind w:hanging="360"/>
      </w:pPr>
      <w:r>
        <w:t>Lambda Functions and Regular Expressions</w:t>
      </w:r>
    </w:p>
    <w:p w14:paraId="79F2DB9B" w14:textId="77777777" w:rsidR="00506A45" w:rsidRDefault="00506A45" w:rsidP="00506A45">
      <w:pPr>
        <w:numPr>
          <w:ilvl w:val="0"/>
          <w:numId w:val="26"/>
        </w:numPr>
        <w:spacing w:after="110" w:line="249" w:lineRule="auto"/>
        <w:ind w:hanging="360"/>
        <w:jc w:val="both"/>
      </w:pPr>
      <w:r>
        <w:t xml:space="preserve">Introduction to </w:t>
      </w:r>
      <w:proofErr w:type="spellStart"/>
      <w:r>
        <w:t>Numpy</w:t>
      </w:r>
      <w:proofErr w:type="spellEnd"/>
    </w:p>
    <w:p w14:paraId="74DFD413" w14:textId="77777777" w:rsidR="00506A45" w:rsidRDefault="00506A45" w:rsidP="00506A45">
      <w:pPr>
        <w:numPr>
          <w:ilvl w:val="0"/>
          <w:numId w:val="26"/>
        </w:numPr>
        <w:spacing w:after="112" w:line="249" w:lineRule="auto"/>
        <w:ind w:hanging="360"/>
        <w:jc w:val="both"/>
      </w:pPr>
      <w:r>
        <w:t xml:space="preserve">Introduction to Pandas </w:t>
      </w:r>
    </w:p>
    <w:p w14:paraId="49D7C607" w14:textId="77777777" w:rsidR="00506A45" w:rsidRDefault="00506A45" w:rsidP="00506A45">
      <w:pPr>
        <w:numPr>
          <w:ilvl w:val="0"/>
          <w:numId w:val="26"/>
        </w:numPr>
        <w:spacing w:after="12" w:line="249" w:lineRule="auto"/>
        <w:ind w:hanging="360"/>
        <w:jc w:val="both"/>
      </w:pPr>
      <w:r>
        <w:t xml:space="preserve">Matplotlib </w:t>
      </w:r>
    </w:p>
    <w:p w14:paraId="75D4CE63" w14:textId="77777777" w:rsidR="00506A45" w:rsidRDefault="00506A45" w:rsidP="00506A45"/>
    <w:p w14:paraId="1AB1E2C1" w14:textId="77777777" w:rsidR="004370BE" w:rsidRDefault="004370BE"/>
    <w:p w14:paraId="60DCF5B6" w14:textId="345827FD" w:rsidR="006B781B" w:rsidRPr="00667F9E" w:rsidRDefault="004370BE" w:rsidP="00667F9E">
      <w:pPr>
        <w:pStyle w:val="Heading1"/>
        <w:jc w:val="center"/>
        <w:rPr>
          <w:b/>
          <w:bCs/>
          <w:sz w:val="36"/>
          <w:szCs w:val="36"/>
        </w:rPr>
      </w:pPr>
      <w:r w:rsidRPr="00667F9E">
        <w:rPr>
          <w:b/>
          <w:bCs/>
          <w:sz w:val="36"/>
          <w:szCs w:val="36"/>
        </w:rPr>
        <w:lastRenderedPageBreak/>
        <w:t>Lab Task</w:t>
      </w:r>
      <w:r w:rsidR="007D184E">
        <w:rPr>
          <w:b/>
          <w:bCs/>
          <w:sz w:val="36"/>
          <w:szCs w:val="36"/>
        </w:rPr>
        <w:t xml:space="preserve"> (</w:t>
      </w:r>
      <w:r w:rsidR="00513989">
        <w:rPr>
          <w:b/>
          <w:bCs/>
          <w:sz w:val="36"/>
          <w:szCs w:val="36"/>
        </w:rPr>
        <w:t>B</w:t>
      </w:r>
      <w:r w:rsidR="007D184E">
        <w:rPr>
          <w:b/>
          <w:bCs/>
          <w:sz w:val="36"/>
          <w:szCs w:val="36"/>
        </w:rPr>
        <w:t>)</w:t>
      </w:r>
      <w:r w:rsidRPr="00667F9E">
        <w:rPr>
          <w:b/>
          <w:bCs/>
          <w:sz w:val="36"/>
          <w:szCs w:val="36"/>
        </w:rPr>
        <w:t>:</w:t>
      </w:r>
    </w:p>
    <w:p w14:paraId="4CDE89CD" w14:textId="77777777" w:rsidR="00513989" w:rsidRDefault="00513989" w:rsidP="00513989">
      <w:pPr>
        <w:rPr>
          <w:rFonts w:eastAsia="Times New Roman" w:cs="Times New Roman"/>
          <w:color w:val="4F81BD"/>
          <w:sz w:val="26"/>
          <w:szCs w:val="26"/>
        </w:rPr>
      </w:pPr>
      <w:r>
        <w:rPr>
          <w:rFonts w:eastAsia="Times New Roman" w:cs="Times New Roman"/>
          <w:b/>
          <w:color w:val="4F81BD"/>
          <w:sz w:val="26"/>
          <w:szCs w:val="26"/>
        </w:rPr>
        <w:t>Task 1:</w:t>
      </w:r>
      <w:r>
        <w:rPr>
          <w:rFonts w:eastAsia="Times New Roman" w:cs="Times New Roman"/>
          <w:color w:val="4F81BD"/>
          <w:sz w:val="26"/>
          <w:szCs w:val="26"/>
        </w:rPr>
        <w:t xml:space="preserve"> </w:t>
      </w:r>
    </w:p>
    <w:p w14:paraId="0871FE19" w14:textId="486287B5" w:rsidR="00950D7C" w:rsidRPr="00950D7C" w:rsidRDefault="00950D7C" w:rsidP="00950D7C">
      <w:pPr>
        <w:rPr>
          <w:rFonts w:eastAsia="Times New Roman"/>
        </w:rPr>
      </w:pPr>
      <w:r w:rsidRPr="00950D7C">
        <w:rPr>
          <w:rFonts w:eastAsia="Times New Roman"/>
        </w:rPr>
        <w:t xml:space="preserve">A drone moves in a </w:t>
      </w:r>
      <w:r w:rsidRPr="00950D7C">
        <w:rPr>
          <w:rFonts w:eastAsia="Times New Roman"/>
          <w:b/>
          <w:bCs/>
        </w:rPr>
        <w:t>2D grid</w:t>
      </w:r>
      <w:r w:rsidRPr="00950D7C">
        <w:rPr>
          <w:rFonts w:eastAsia="Times New Roman"/>
        </w:rPr>
        <w:t xml:space="preserve"> starting from the origin (0, 0). The drone </w:t>
      </w:r>
      <w:proofErr w:type="gramStart"/>
      <w:r w:rsidRPr="00950D7C">
        <w:rPr>
          <w:rFonts w:eastAsia="Times New Roman"/>
        </w:rPr>
        <w:t>moves</w:t>
      </w:r>
      <w:proofErr w:type="gramEnd"/>
      <w:r w:rsidRPr="00950D7C">
        <w:rPr>
          <w:rFonts w:eastAsia="Times New Roman"/>
        </w:rPr>
        <w:t xml:space="preserve"> based on a sequence of commands (UP, DOWN, LEFT, RIGHT) and a specified number of steps. Your task is to calculate the </w:t>
      </w:r>
      <w:proofErr w:type="spellStart"/>
      <w:r w:rsidRPr="00950D7C">
        <w:rPr>
          <w:rFonts w:eastAsia="Times New Roman"/>
          <w:b/>
          <w:bCs/>
        </w:rPr>
        <w:t>manhattan</w:t>
      </w:r>
      <w:proofErr w:type="spellEnd"/>
      <w:r w:rsidRPr="00950D7C">
        <w:rPr>
          <w:rFonts w:eastAsia="Times New Roman"/>
          <w:b/>
          <w:bCs/>
        </w:rPr>
        <w:t xml:space="preserve"> distance</w:t>
      </w:r>
      <w:r w:rsidRPr="00950D7C">
        <w:rPr>
          <w:rFonts w:eastAsia="Times New Roman"/>
        </w:rPr>
        <w:t xml:space="preserve"> (sum of absolute differences in x and y coordinates) between the drone's final position and the origin.</w:t>
      </w:r>
    </w:p>
    <w:p w14:paraId="3607186F" w14:textId="46C65EFE" w:rsidR="00950D7C" w:rsidRPr="00950D7C" w:rsidRDefault="00950D7C" w:rsidP="00950D7C">
      <w:pPr>
        <w:rPr>
          <w:rFonts w:eastAsia="Times New Roman" w:cs="Times New Roman"/>
          <w:szCs w:val="24"/>
        </w:rPr>
      </w:pPr>
      <w:r w:rsidRPr="00950D7C">
        <w:rPr>
          <w:rFonts w:eastAsia="Times New Roman" w:cs="Times New Roman"/>
          <w:b/>
          <w:bCs/>
          <w:szCs w:val="24"/>
        </w:rPr>
        <w:t>Input Example:</w:t>
      </w:r>
    </w:p>
    <w:p w14:paraId="586A5C92" w14:textId="72E260D5" w:rsidR="00950D7C" w:rsidRPr="00AE4414" w:rsidRDefault="00950D7C" w:rsidP="00950D7C">
      <w:pPr>
        <w:rPr>
          <w:rFonts w:eastAsia="Times New Roman" w:cs="Times New Roman"/>
          <w:color w:val="C45911" w:themeColor="accent2" w:themeShade="BF"/>
          <w:szCs w:val="24"/>
        </w:rPr>
      </w:pPr>
      <w:r w:rsidRPr="00AE4414">
        <w:rPr>
          <w:rFonts w:eastAsia="Times New Roman" w:cs="Times New Roman"/>
          <w:color w:val="C45911" w:themeColor="accent2" w:themeShade="BF"/>
          <w:szCs w:val="24"/>
        </w:rPr>
        <w:t xml:space="preserve">UP </w:t>
      </w:r>
      <w:r>
        <w:rPr>
          <w:rFonts w:eastAsia="Times New Roman" w:cs="Times New Roman"/>
          <w:color w:val="C45911" w:themeColor="accent2" w:themeShade="BF"/>
          <w:szCs w:val="24"/>
        </w:rPr>
        <w:t>10</w:t>
      </w:r>
    </w:p>
    <w:p w14:paraId="036E23BC" w14:textId="08E12493" w:rsidR="00950D7C" w:rsidRPr="00AE4414" w:rsidRDefault="00950D7C" w:rsidP="00950D7C">
      <w:pPr>
        <w:rPr>
          <w:rFonts w:eastAsia="Times New Roman" w:cs="Times New Roman"/>
          <w:color w:val="C45911" w:themeColor="accent2" w:themeShade="BF"/>
          <w:szCs w:val="24"/>
        </w:rPr>
      </w:pPr>
      <w:r w:rsidRPr="00AE4414">
        <w:rPr>
          <w:rFonts w:eastAsia="Times New Roman" w:cs="Times New Roman"/>
          <w:color w:val="C45911" w:themeColor="accent2" w:themeShade="BF"/>
          <w:szCs w:val="24"/>
        </w:rPr>
        <w:t xml:space="preserve">DOWN </w:t>
      </w:r>
      <w:r>
        <w:rPr>
          <w:rFonts w:eastAsia="Times New Roman" w:cs="Times New Roman"/>
          <w:color w:val="C45911" w:themeColor="accent2" w:themeShade="BF"/>
          <w:szCs w:val="24"/>
        </w:rPr>
        <w:t>5</w:t>
      </w:r>
    </w:p>
    <w:p w14:paraId="335D9CD8" w14:textId="27B70118" w:rsidR="00950D7C" w:rsidRPr="00AE4414" w:rsidRDefault="00950D7C" w:rsidP="00950D7C">
      <w:pPr>
        <w:rPr>
          <w:rFonts w:eastAsia="Times New Roman" w:cs="Times New Roman"/>
          <w:color w:val="C45911" w:themeColor="accent2" w:themeShade="BF"/>
          <w:szCs w:val="24"/>
        </w:rPr>
      </w:pPr>
      <w:r w:rsidRPr="00AE4414">
        <w:rPr>
          <w:rFonts w:eastAsia="Times New Roman" w:cs="Times New Roman"/>
          <w:color w:val="C45911" w:themeColor="accent2" w:themeShade="BF"/>
          <w:szCs w:val="24"/>
        </w:rPr>
        <w:t xml:space="preserve">LEFT </w:t>
      </w:r>
      <w:r>
        <w:rPr>
          <w:rFonts w:eastAsia="Times New Roman" w:cs="Times New Roman"/>
          <w:color w:val="C45911" w:themeColor="accent2" w:themeShade="BF"/>
          <w:szCs w:val="24"/>
        </w:rPr>
        <w:t>6</w:t>
      </w:r>
    </w:p>
    <w:p w14:paraId="2FAE9A83" w14:textId="0E89ECFC" w:rsidR="00950D7C" w:rsidRPr="00950D7C" w:rsidRDefault="00950D7C" w:rsidP="00950D7C">
      <w:pPr>
        <w:rPr>
          <w:rFonts w:eastAsia="Times New Roman" w:cs="Times New Roman"/>
          <w:color w:val="C45911" w:themeColor="accent2" w:themeShade="BF"/>
          <w:szCs w:val="24"/>
        </w:rPr>
      </w:pPr>
      <w:r w:rsidRPr="00AE4414">
        <w:rPr>
          <w:rFonts w:eastAsia="Times New Roman" w:cs="Times New Roman"/>
          <w:color w:val="C45911" w:themeColor="accent2" w:themeShade="BF"/>
          <w:szCs w:val="24"/>
        </w:rPr>
        <w:t xml:space="preserve">RIGHT </w:t>
      </w:r>
      <w:r>
        <w:rPr>
          <w:rFonts w:eastAsia="Times New Roman" w:cs="Times New Roman"/>
          <w:color w:val="C45911" w:themeColor="accent2" w:themeShade="BF"/>
          <w:szCs w:val="24"/>
        </w:rPr>
        <w:t>3</w:t>
      </w:r>
    </w:p>
    <w:p w14:paraId="159C82AB" w14:textId="77777777" w:rsidR="00950D7C" w:rsidRPr="00950D7C" w:rsidRDefault="00950D7C" w:rsidP="00950D7C">
      <w:pPr>
        <w:rPr>
          <w:rFonts w:eastAsia="Times New Roman" w:cs="Times New Roman"/>
          <w:szCs w:val="24"/>
        </w:rPr>
      </w:pPr>
      <w:r w:rsidRPr="00950D7C">
        <w:rPr>
          <w:rFonts w:eastAsia="Times New Roman" w:cs="Times New Roman"/>
          <w:b/>
          <w:bCs/>
          <w:szCs w:val="24"/>
        </w:rPr>
        <w:t>Output:</w:t>
      </w:r>
    </w:p>
    <w:p w14:paraId="4E5AAB07" w14:textId="5C553857" w:rsidR="00513989" w:rsidRPr="00950D7C" w:rsidRDefault="00950D7C" w:rsidP="00513989">
      <w:pPr>
        <w:rPr>
          <w:rFonts w:eastAsia="Times New Roman" w:cs="Times New Roman"/>
          <w:b/>
          <w:bCs/>
          <w:color w:val="C45911" w:themeColor="accent2" w:themeShade="BF"/>
          <w:szCs w:val="24"/>
        </w:rPr>
      </w:pPr>
      <w:r w:rsidRPr="00950D7C">
        <w:rPr>
          <w:rFonts w:eastAsia="Times New Roman" w:cs="Times New Roman"/>
          <w:b/>
          <w:bCs/>
          <w:color w:val="C45911" w:themeColor="accent2" w:themeShade="BF"/>
          <w:szCs w:val="24"/>
        </w:rPr>
        <w:t>6</w:t>
      </w:r>
    </w:p>
    <w:p w14:paraId="076007C9" w14:textId="77777777" w:rsidR="00513989" w:rsidRDefault="00513989" w:rsidP="00513989">
      <w:pPr>
        <w:rPr>
          <w:rFonts w:eastAsia="Times New Roman" w:cs="Times New Roman"/>
          <w:szCs w:val="24"/>
        </w:rPr>
      </w:pPr>
    </w:p>
    <w:p w14:paraId="0A174E23" w14:textId="77777777" w:rsidR="00513989" w:rsidRDefault="00513989" w:rsidP="00513989">
      <w:pPr>
        <w:rPr>
          <w:rFonts w:eastAsia="Times New Roman" w:cs="Times New Roman"/>
          <w:b/>
          <w:color w:val="4F81BD"/>
          <w:sz w:val="26"/>
          <w:szCs w:val="26"/>
        </w:rPr>
      </w:pPr>
      <w:r>
        <w:rPr>
          <w:rFonts w:eastAsia="Times New Roman" w:cs="Times New Roman"/>
          <w:b/>
          <w:color w:val="4F81BD"/>
          <w:sz w:val="26"/>
          <w:szCs w:val="26"/>
        </w:rPr>
        <w:t>Task 2:</w:t>
      </w:r>
    </w:p>
    <w:p w14:paraId="2E6258EC" w14:textId="77777777" w:rsidR="005B40A2" w:rsidRDefault="005B40A2" w:rsidP="00713FD5">
      <w:pPr>
        <w:rPr>
          <w:rFonts w:eastAsia="Times New Roman"/>
        </w:rPr>
      </w:pPr>
      <w:r w:rsidRPr="005B40A2">
        <w:rPr>
          <w:rFonts w:eastAsia="Times New Roman"/>
        </w:rPr>
        <w:t xml:space="preserve">Write a program using NumPy to create a random 5x5 matrix with integer values between 1 and 30. Replace </w:t>
      </w:r>
      <w:proofErr w:type="gramStart"/>
      <w:r w:rsidRPr="005B40A2">
        <w:rPr>
          <w:rFonts w:eastAsia="Times New Roman"/>
        </w:rPr>
        <w:t>all even</w:t>
      </w:r>
      <w:proofErr w:type="gramEnd"/>
      <w:r w:rsidRPr="005B40A2">
        <w:rPr>
          <w:rFonts w:eastAsia="Times New Roman"/>
        </w:rPr>
        <w:t xml:space="preserve"> elements with their negative </w:t>
      </w:r>
      <w:proofErr w:type="gramStart"/>
      <w:r w:rsidRPr="005B40A2">
        <w:rPr>
          <w:rFonts w:eastAsia="Times New Roman"/>
        </w:rPr>
        <w:t>values, and</w:t>
      </w:r>
      <w:proofErr w:type="gramEnd"/>
      <w:r w:rsidRPr="005B40A2">
        <w:rPr>
          <w:rFonts w:eastAsia="Times New Roman"/>
        </w:rPr>
        <w:t xml:space="preserve"> then calculate the product of the remaining (odd) elements.</w:t>
      </w:r>
    </w:p>
    <w:p w14:paraId="1D2ECA0A" w14:textId="77777777" w:rsidR="005B40A2" w:rsidRPr="005B40A2" w:rsidRDefault="005B40A2" w:rsidP="005B40A2">
      <w:pPr>
        <w:rPr>
          <w:rFonts w:eastAsia="Times New Roman" w:cs="Times New Roman"/>
          <w:b/>
          <w:bCs/>
          <w:szCs w:val="24"/>
        </w:rPr>
      </w:pPr>
      <w:r w:rsidRPr="005B40A2">
        <w:rPr>
          <w:rFonts w:eastAsia="Times New Roman" w:cs="Times New Roman"/>
          <w:b/>
          <w:bCs/>
          <w:szCs w:val="24"/>
        </w:rPr>
        <w:t>Example Input Matrix:</w:t>
      </w:r>
    </w:p>
    <w:p w14:paraId="045D072A" w14:textId="77777777" w:rsidR="005B40A2" w:rsidRPr="005B40A2" w:rsidRDefault="005B40A2" w:rsidP="005B40A2">
      <w:pPr>
        <w:rPr>
          <w:rFonts w:eastAsia="Times New Roman" w:cs="Times New Roman"/>
          <w:b/>
          <w:bCs/>
          <w:color w:val="ED7D31" w:themeColor="accent2"/>
          <w:szCs w:val="24"/>
        </w:rPr>
      </w:pPr>
      <w:r w:rsidRPr="005B40A2">
        <w:rPr>
          <w:rFonts w:eastAsia="Times New Roman" w:cs="Times New Roman"/>
          <w:b/>
          <w:bCs/>
          <w:color w:val="ED7D31" w:themeColor="accent2"/>
          <w:szCs w:val="24"/>
        </w:rPr>
        <w:t xml:space="preserve">[[17, 14, 12,  7,  5],  </w:t>
      </w:r>
    </w:p>
    <w:p w14:paraId="7FE897D1" w14:textId="77777777" w:rsidR="005B40A2" w:rsidRPr="005B40A2" w:rsidRDefault="005B40A2" w:rsidP="005B40A2">
      <w:pPr>
        <w:rPr>
          <w:rFonts w:eastAsia="Times New Roman" w:cs="Times New Roman"/>
          <w:b/>
          <w:bCs/>
          <w:color w:val="ED7D31" w:themeColor="accent2"/>
          <w:szCs w:val="24"/>
        </w:rPr>
      </w:pPr>
      <w:r w:rsidRPr="005B40A2">
        <w:rPr>
          <w:rFonts w:eastAsia="Times New Roman" w:cs="Times New Roman"/>
          <w:b/>
          <w:bCs/>
          <w:color w:val="ED7D31" w:themeColor="accent2"/>
          <w:szCs w:val="24"/>
        </w:rPr>
        <w:t xml:space="preserve"> [13, 29, 28, 19, 10],  </w:t>
      </w:r>
    </w:p>
    <w:p w14:paraId="19152AA8" w14:textId="77777777" w:rsidR="005B40A2" w:rsidRPr="005B40A2" w:rsidRDefault="005B40A2" w:rsidP="005B40A2">
      <w:pPr>
        <w:rPr>
          <w:rFonts w:eastAsia="Times New Roman" w:cs="Times New Roman"/>
          <w:b/>
          <w:bCs/>
          <w:color w:val="ED7D31" w:themeColor="accent2"/>
          <w:szCs w:val="24"/>
        </w:rPr>
      </w:pPr>
      <w:r w:rsidRPr="005B40A2">
        <w:rPr>
          <w:rFonts w:eastAsia="Times New Roman" w:cs="Times New Roman"/>
          <w:b/>
          <w:bCs/>
          <w:color w:val="ED7D31" w:themeColor="accent2"/>
          <w:szCs w:val="24"/>
        </w:rPr>
        <w:t xml:space="preserve"> [ 8, 25,  2, 27, 30],  </w:t>
      </w:r>
    </w:p>
    <w:p w14:paraId="5C124114" w14:textId="77777777" w:rsidR="005B40A2" w:rsidRPr="005B40A2" w:rsidRDefault="005B40A2" w:rsidP="005B40A2">
      <w:pPr>
        <w:rPr>
          <w:rFonts w:eastAsia="Times New Roman" w:cs="Times New Roman"/>
          <w:b/>
          <w:bCs/>
          <w:color w:val="ED7D31" w:themeColor="accent2"/>
          <w:szCs w:val="24"/>
        </w:rPr>
      </w:pPr>
      <w:r w:rsidRPr="005B40A2">
        <w:rPr>
          <w:rFonts w:eastAsia="Times New Roman" w:cs="Times New Roman"/>
          <w:b/>
          <w:bCs/>
          <w:color w:val="ED7D31" w:themeColor="accent2"/>
          <w:szCs w:val="24"/>
        </w:rPr>
        <w:t xml:space="preserve"> [15, 20,  6, 11, 24],  </w:t>
      </w:r>
    </w:p>
    <w:p w14:paraId="43577222" w14:textId="77777777" w:rsidR="005B40A2" w:rsidRPr="005B40A2" w:rsidRDefault="005B40A2" w:rsidP="005B40A2">
      <w:pPr>
        <w:rPr>
          <w:rFonts w:eastAsia="Times New Roman" w:cs="Times New Roman"/>
          <w:b/>
          <w:bCs/>
          <w:color w:val="ED7D31" w:themeColor="accent2"/>
          <w:szCs w:val="24"/>
        </w:rPr>
      </w:pPr>
      <w:r w:rsidRPr="005B40A2">
        <w:rPr>
          <w:rFonts w:eastAsia="Times New Roman" w:cs="Times New Roman"/>
          <w:b/>
          <w:bCs/>
          <w:color w:val="ED7D31" w:themeColor="accent2"/>
          <w:szCs w:val="24"/>
        </w:rPr>
        <w:t xml:space="preserve"> [ 4,  9, 18,  3, 26]]</w:t>
      </w:r>
    </w:p>
    <w:p w14:paraId="293E0D84" w14:textId="1301ADAD" w:rsidR="00513989" w:rsidRDefault="00513989" w:rsidP="00513989">
      <w:pPr>
        <w:rPr>
          <w:b/>
          <w:smallCaps/>
          <w:color w:val="4F81BD"/>
          <w:szCs w:val="24"/>
        </w:rPr>
      </w:pPr>
    </w:p>
    <w:p w14:paraId="4C9945D0" w14:textId="77777777" w:rsidR="00513989" w:rsidRDefault="00513989" w:rsidP="00513989">
      <w:pPr>
        <w:rPr>
          <w:b/>
          <w:smallCaps/>
          <w:color w:val="4F81BD"/>
          <w:sz w:val="26"/>
          <w:szCs w:val="26"/>
        </w:rPr>
      </w:pPr>
      <w:r>
        <w:rPr>
          <w:b/>
          <w:smallCaps/>
          <w:color w:val="4F81BD"/>
          <w:sz w:val="26"/>
          <w:szCs w:val="26"/>
        </w:rPr>
        <w:t>Task 3:</w:t>
      </w:r>
    </w:p>
    <w:p w14:paraId="5153C21A" w14:textId="77777777" w:rsidR="000E26E7" w:rsidRPr="000E26E7" w:rsidRDefault="000E26E7" w:rsidP="000E26E7">
      <w:pPr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t>Write a Python function to process strings that:</w:t>
      </w:r>
    </w:p>
    <w:p w14:paraId="154A45A7" w14:textId="58011A3D" w:rsidR="000E26E7" w:rsidRPr="000E26E7" w:rsidRDefault="000E26E7" w:rsidP="000E26E7">
      <w:pPr>
        <w:numPr>
          <w:ilvl w:val="0"/>
          <w:numId w:val="25"/>
        </w:numPr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t>Read input strings from a text file (input_data.txt), with each line containing one string.</w:t>
      </w:r>
    </w:p>
    <w:p w14:paraId="5D5EC1DA" w14:textId="3D586C1A" w:rsidR="000E26E7" w:rsidRPr="000E26E7" w:rsidRDefault="000E26E7" w:rsidP="000E26E7">
      <w:pPr>
        <w:numPr>
          <w:ilvl w:val="0"/>
          <w:numId w:val="25"/>
        </w:numPr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t xml:space="preserve">Use a </w:t>
      </w:r>
      <w:r w:rsidRPr="000E26E7">
        <w:rPr>
          <w:rFonts w:eastAsia="Times New Roman" w:cs="Times New Roman"/>
          <w:b/>
          <w:bCs/>
          <w:szCs w:val="24"/>
        </w:rPr>
        <w:t>regular expression</w:t>
      </w:r>
      <w:r w:rsidRPr="000E26E7">
        <w:rPr>
          <w:rFonts w:eastAsia="Times New Roman" w:cs="Times New Roman"/>
          <w:szCs w:val="24"/>
        </w:rPr>
        <w:t xml:space="preserve"> to filter out strings that do not contain at least one alphabetic character (skip numbers or special character-only strings).</w:t>
      </w:r>
    </w:p>
    <w:p w14:paraId="173FAC27" w14:textId="5F195C9A" w:rsidR="000E26E7" w:rsidRPr="000E26E7" w:rsidRDefault="000E26E7" w:rsidP="000E26E7">
      <w:pPr>
        <w:numPr>
          <w:ilvl w:val="0"/>
          <w:numId w:val="25"/>
        </w:numPr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lastRenderedPageBreak/>
        <w:t xml:space="preserve">Use a </w:t>
      </w:r>
      <w:r w:rsidRPr="000E26E7">
        <w:rPr>
          <w:rFonts w:eastAsia="Times New Roman" w:cs="Times New Roman"/>
          <w:b/>
          <w:bCs/>
          <w:szCs w:val="24"/>
        </w:rPr>
        <w:t>lambda function</w:t>
      </w:r>
      <w:r w:rsidRPr="000E26E7">
        <w:rPr>
          <w:rFonts w:eastAsia="Times New Roman" w:cs="Times New Roman"/>
          <w:szCs w:val="24"/>
        </w:rPr>
        <w:t xml:space="preserve"> to calculate the number of vowels in each valid string.</w:t>
      </w:r>
    </w:p>
    <w:p w14:paraId="00BC137D" w14:textId="77777777" w:rsidR="000E26E7" w:rsidRPr="000E26E7" w:rsidRDefault="000E26E7" w:rsidP="000E26E7">
      <w:pPr>
        <w:numPr>
          <w:ilvl w:val="0"/>
          <w:numId w:val="25"/>
        </w:numPr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t>Write a separate function (no built-in functions like filter) to remove strings with fewer than 3 vowels.</w:t>
      </w:r>
    </w:p>
    <w:p w14:paraId="4A44422E" w14:textId="6B0272F5" w:rsidR="000E26E7" w:rsidRPr="000E26E7" w:rsidRDefault="000E26E7" w:rsidP="000E26E7">
      <w:pPr>
        <w:numPr>
          <w:ilvl w:val="0"/>
          <w:numId w:val="25"/>
        </w:numPr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t>Return a dictionary where:</w:t>
      </w:r>
    </w:p>
    <w:p w14:paraId="37ABB927" w14:textId="77777777" w:rsidR="000E26E7" w:rsidRPr="000E26E7" w:rsidRDefault="000E26E7" w:rsidP="000E26E7">
      <w:pPr>
        <w:numPr>
          <w:ilvl w:val="1"/>
          <w:numId w:val="25"/>
        </w:numPr>
        <w:tabs>
          <w:tab w:val="num" w:pos="1440"/>
        </w:tabs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t>Keys are the original strings (filtered by regex).</w:t>
      </w:r>
    </w:p>
    <w:p w14:paraId="51EAD553" w14:textId="77777777" w:rsidR="000E26E7" w:rsidRPr="000E26E7" w:rsidRDefault="000E26E7" w:rsidP="000E26E7">
      <w:pPr>
        <w:numPr>
          <w:ilvl w:val="1"/>
          <w:numId w:val="25"/>
        </w:numPr>
        <w:tabs>
          <w:tab w:val="num" w:pos="1440"/>
        </w:tabs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szCs w:val="24"/>
        </w:rPr>
        <w:t>Values are the number of vowels in each string.</w:t>
      </w:r>
    </w:p>
    <w:p w14:paraId="656A5093" w14:textId="77777777" w:rsidR="000E26E7" w:rsidRDefault="000E26E7" w:rsidP="00CD12EB">
      <w:pPr>
        <w:rPr>
          <w:rFonts w:eastAsia="Times New Roman" w:cs="Times New Roman"/>
          <w:szCs w:val="24"/>
        </w:rPr>
      </w:pPr>
      <w:r w:rsidRPr="000E26E7">
        <w:rPr>
          <w:rFonts w:eastAsia="Times New Roman" w:cs="Times New Roman"/>
          <w:b/>
          <w:bCs/>
          <w:sz w:val="28"/>
          <w:szCs w:val="28"/>
        </w:rPr>
        <w:t>Example</w:t>
      </w:r>
      <w:r w:rsidRPr="000E26E7">
        <w:rPr>
          <w:rFonts w:eastAsia="Times New Roman" w:cs="Times New Roman"/>
          <w:szCs w:val="24"/>
        </w:rPr>
        <w:t xml:space="preserve"> </w:t>
      </w:r>
    </w:p>
    <w:p w14:paraId="1A96D73A" w14:textId="37A58EF6" w:rsidR="00BE0D4E" w:rsidRDefault="000E26E7" w:rsidP="00CD12EB">
      <w:pPr>
        <w:rPr>
          <w:rFonts w:eastAsia="Times New Roman" w:cs="Times New Roman"/>
          <w:b/>
          <w:bCs/>
          <w:szCs w:val="24"/>
        </w:rPr>
      </w:pPr>
      <w:r w:rsidRPr="000E26E7">
        <w:rPr>
          <w:rFonts w:eastAsia="Times New Roman" w:cs="Times New Roman"/>
          <w:b/>
          <w:bCs/>
          <w:szCs w:val="24"/>
        </w:rPr>
        <w:t>input_data.txt:</w:t>
      </w:r>
    </w:p>
    <w:p w14:paraId="7736E990" w14:textId="18AF4601" w:rsidR="000E26E7" w:rsidRDefault="000E26E7" w:rsidP="00CD12EB">
      <w:pPr>
        <w:rPr>
          <w:rFonts w:eastAsia="Times New Roman" w:cs="Times New Roman"/>
          <w:b/>
          <w:bCs/>
          <w:szCs w:val="24"/>
        </w:rPr>
      </w:pPr>
      <w:r w:rsidRPr="000E26E7">
        <w:rPr>
          <w:rFonts w:eastAsia="Times New Roman" w:cs="Times New Roman"/>
          <w:b/>
          <w:bCs/>
          <w:noProof/>
          <w:szCs w:val="24"/>
        </w:rPr>
        <w:drawing>
          <wp:inline distT="0" distB="0" distL="0" distR="0" wp14:anchorId="171D613E" wp14:editId="108895B9">
            <wp:extent cx="962025" cy="1575316"/>
            <wp:effectExtent l="0" t="0" r="0" b="6350"/>
            <wp:docPr id="522241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24148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62918" cy="157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16CA6" w14:textId="7E5CFA8D" w:rsidR="000E26E7" w:rsidRDefault="000E26E7" w:rsidP="00CD12EB">
      <w:pPr>
        <w:rPr>
          <w:rFonts w:eastAsia="Times New Roman" w:cs="Times New Roman"/>
          <w:b/>
          <w:bCs/>
          <w:szCs w:val="24"/>
        </w:rPr>
      </w:pPr>
      <w:r w:rsidRPr="000E26E7">
        <w:rPr>
          <w:rFonts w:eastAsia="Times New Roman" w:cs="Times New Roman"/>
          <w:b/>
          <w:bCs/>
          <w:szCs w:val="24"/>
        </w:rPr>
        <w:t>Example Output:</w:t>
      </w:r>
      <w:r w:rsidRPr="000E26E7">
        <w:rPr>
          <w:rFonts w:eastAsia="Times New Roman" w:cs="Times New Roman"/>
          <w:b/>
          <w:bCs/>
          <w:szCs w:val="24"/>
        </w:rPr>
        <w:br/>
      </w:r>
      <w:r w:rsidRPr="000E26E7">
        <w:rPr>
          <w:b/>
          <w:bCs/>
          <w:color w:val="ED7D31" w:themeColor="accent2"/>
        </w:rPr>
        <w:t>{'apple': 2, 'banana': 3, 'grape': 2}</w:t>
      </w:r>
    </w:p>
    <w:p w14:paraId="149385A6" w14:textId="77777777" w:rsidR="000E26E7" w:rsidRPr="000E26E7" w:rsidRDefault="000E26E7" w:rsidP="00CD12EB">
      <w:pPr>
        <w:rPr>
          <w:rFonts w:eastAsia="Times New Roman" w:cs="Times New Roman"/>
          <w:b/>
          <w:bCs/>
          <w:szCs w:val="24"/>
        </w:rPr>
      </w:pPr>
    </w:p>
    <w:p w14:paraId="61F3E0CA" w14:textId="77777777" w:rsidR="00513989" w:rsidRDefault="00513989" w:rsidP="00513989">
      <w:pPr>
        <w:rPr>
          <w:b/>
          <w:smallCaps/>
          <w:color w:val="4F81BD"/>
          <w:sz w:val="26"/>
          <w:szCs w:val="26"/>
        </w:rPr>
      </w:pPr>
      <w:r>
        <w:rPr>
          <w:b/>
          <w:smallCaps/>
          <w:color w:val="4F81BD"/>
          <w:sz w:val="26"/>
          <w:szCs w:val="26"/>
        </w:rPr>
        <w:t>Task 4:</w:t>
      </w:r>
    </w:p>
    <w:p w14:paraId="7B1A4715" w14:textId="77777777" w:rsidR="0079407D" w:rsidRPr="0079407D" w:rsidRDefault="0079407D" w:rsidP="0079407D">
      <w:pPr>
        <w:rPr>
          <w:rFonts w:eastAsia="Times New Roman" w:cs="Times New Roman"/>
          <w:szCs w:val="24"/>
        </w:rPr>
      </w:pPr>
      <w:r w:rsidRPr="0079407D">
        <w:rPr>
          <w:rFonts w:eastAsia="Times New Roman" w:cs="Times New Roman"/>
          <w:szCs w:val="24"/>
        </w:rPr>
        <w:t xml:space="preserve">You have a DataFrame </w:t>
      </w:r>
      <w:proofErr w:type="spellStart"/>
      <w:r w:rsidRPr="0079407D">
        <w:rPr>
          <w:rFonts w:eastAsia="Times New Roman" w:cs="Times New Roman"/>
          <w:b/>
          <w:bCs/>
          <w:i/>
          <w:iCs/>
          <w:szCs w:val="24"/>
        </w:rPr>
        <w:t>df</w:t>
      </w:r>
      <w:proofErr w:type="spellEnd"/>
      <w:r w:rsidRPr="0079407D">
        <w:rPr>
          <w:rFonts w:eastAsia="Times New Roman" w:cs="Times New Roman"/>
          <w:szCs w:val="24"/>
        </w:rPr>
        <w:t xml:space="preserve"> that consists of 8 columns of integers, where some values are negative. For each row of the DataFrame, determine the </w:t>
      </w:r>
      <w:r w:rsidRPr="0079407D">
        <w:rPr>
          <w:rFonts w:eastAsia="Times New Roman" w:cs="Times New Roman"/>
          <w:b/>
          <w:bCs/>
          <w:szCs w:val="24"/>
        </w:rPr>
        <w:t>column label</w:t>
      </w:r>
      <w:r w:rsidRPr="0079407D">
        <w:rPr>
          <w:rFonts w:eastAsia="Times New Roman" w:cs="Times New Roman"/>
          <w:szCs w:val="24"/>
        </w:rPr>
        <w:t xml:space="preserve"> (a, b, c, ...) that contains the </w:t>
      </w:r>
      <w:r w:rsidRPr="0079407D">
        <w:rPr>
          <w:rFonts w:eastAsia="Times New Roman" w:cs="Times New Roman"/>
          <w:b/>
          <w:bCs/>
          <w:szCs w:val="24"/>
        </w:rPr>
        <w:t>second negative value</w:t>
      </w:r>
      <w:r w:rsidRPr="0079407D">
        <w:rPr>
          <w:rFonts w:eastAsia="Times New Roman" w:cs="Times New Roman"/>
          <w:szCs w:val="24"/>
        </w:rPr>
        <w:t xml:space="preserve"> in that row.</w:t>
      </w:r>
    </w:p>
    <w:p w14:paraId="3A25DF00" w14:textId="77777777" w:rsidR="0079407D" w:rsidRPr="0079407D" w:rsidRDefault="0079407D" w:rsidP="0079407D">
      <w:pPr>
        <w:rPr>
          <w:rFonts w:eastAsia="Times New Roman" w:cs="Times New Roman"/>
          <w:szCs w:val="24"/>
        </w:rPr>
      </w:pPr>
      <w:r w:rsidRPr="0079407D">
        <w:rPr>
          <w:rFonts w:eastAsia="Times New Roman" w:cs="Times New Roman"/>
          <w:szCs w:val="24"/>
        </w:rPr>
        <w:t>The DataFrame looks like this:</w:t>
      </w:r>
    </w:p>
    <w:tbl>
      <w:tblPr>
        <w:tblStyle w:val="GridTable4-Accent3"/>
        <w:tblW w:w="8304" w:type="dxa"/>
        <w:tblInd w:w="532" w:type="dxa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  <w:gridCol w:w="1038"/>
        <w:gridCol w:w="1038"/>
        <w:gridCol w:w="1038"/>
      </w:tblGrid>
      <w:tr w:rsidR="0079407D" w:rsidRPr="0079407D" w14:paraId="4ED0E011" w14:textId="77777777" w:rsidTr="007940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E8CBE7" w14:textId="77777777" w:rsidR="0079407D" w:rsidRPr="0079407D" w:rsidRDefault="0079407D" w:rsidP="0079407D">
            <w:pPr>
              <w:spacing w:after="160" w:line="259" w:lineRule="auto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a</w:t>
            </w:r>
          </w:p>
        </w:tc>
        <w:tc>
          <w:tcPr>
            <w:tcW w:w="0" w:type="auto"/>
            <w:hideMark/>
          </w:tcPr>
          <w:p w14:paraId="52E35301" w14:textId="77777777" w:rsidR="0079407D" w:rsidRPr="0079407D" w:rsidRDefault="0079407D" w:rsidP="0079407D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b</w:t>
            </w:r>
          </w:p>
        </w:tc>
        <w:tc>
          <w:tcPr>
            <w:tcW w:w="0" w:type="auto"/>
            <w:hideMark/>
          </w:tcPr>
          <w:p w14:paraId="75F43164" w14:textId="77777777" w:rsidR="0079407D" w:rsidRPr="0079407D" w:rsidRDefault="0079407D" w:rsidP="0079407D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c</w:t>
            </w:r>
          </w:p>
        </w:tc>
        <w:tc>
          <w:tcPr>
            <w:tcW w:w="0" w:type="auto"/>
            <w:hideMark/>
          </w:tcPr>
          <w:p w14:paraId="3417B5FA" w14:textId="77777777" w:rsidR="0079407D" w:rsidRPr="0079407D" w:rsidRDefault="0079407D" w:rsidP="0079407D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d</w:t>
            </w:r>
          </w:p>
        </w:tc>
        <w:tc>
          <w:tcPr>
            <w:tcW w:w="0" w:type="auto"/>
            <w:hideMark/>
          </w:tcPr>
          <w:p w14:paraId="0CACF9FC" w14:textId="77777777" w:rsidR="0079407D" w:rsidRPr="0079407D" w:rsidRDefault="0079407D" w:rsidP="0079407D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e</w:t>
            </w:r>
          </w:p>
        </w:tc>
        <w:tc>
          <w:tcPr>
            <w:tcW w:w="0" w:type="auto"/>
            <w:hideMark/>
          </w:tcPr>
          <w:p w14:paraId="62FEFAEE" w14:textId="77777777" w:rsidR="0079407D" w:rsidRPr="0079407D" w:rsidRDefault="0079407D" w:rsidP="0079407D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f</w:t>
            </w:r>
          </w:p>
        </w:tc>
        <w:tc>
          <w:tcPr>
            <w:tcW w:w="0" w:type="auto"/>
            <w:hideMark/>
          </w:tcPr>
          <w:p w14:paraId="6AED7A1D" w14:textId="77777777" w:rsidR="0079407D" w:rsidRPr="0079407D" w:rsidRDefault="0079407D" w:rsidP="0079407D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g</w:t>
            </w:r>
          </w:p>
        </w:tc>
        <w:tc>
          <w:tcPr>
            <w:tcW w:w="0" w:type="auto"/>
            <w:hideMark/>
          </w:tcPr>
          <w:p w14:paraId="33729BD4" w14:textId="77777777" w:rsidR="0079407D" w:rsidRPr="0079407D" w:rsidRDefault="0079407D" w:rsidP="0079407D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h</w:t>
            </w:r>
          </w:p>
        </w:tc>
      </w:tr>
      <w:tr w:rsidR="0079407D" w:rsidRPr="0079407D" w14:paraId="45E9936E" w14:textId="77777777" w:rsidTr="007940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30D407" w14:textId="77777777" w:rsidR="0079407D" w:rsidRPr="0079407D" w:rsidRDefault="0079407D" w:rsidP="0079407D">
            <w:pPr>
              <w:spacing w:after="160" w:line="259" w:lineRule="auto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7242E0F0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3</w:t>
            </w:r>
          </w:p>
        </w:tc>
        <w:tc>
          <w:tcPr>
            <w:tcW w:w="0" w:type="auto"/>
            <w:hideMark/>
          </w:tcPr>
          <w:p w14:paraId="0ABC5392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1</w:t>
            </w:r>
          </w:p>
        </w:tc>
        <w:tc>
          <w:tcPr>
            <w:tcW w:w="0" w:type="auto"/>
            <w:hideMark/>
          </w:tcPr>
          <w:p w14:paraId="75DECF98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14:paraId="7FCEE5F6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3F59165D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57BBBB56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2</w:t>
            </w:r>
          </w:p>
        </w:tc>
        <w:tc>
          <w:tcPr>
            <w:tcW w:w="0" w:type="auto"/>
            <w:hideMark/>
          </w:tcPr>
          <w:p w14:paraId="580EAC01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5</w:t>
            </w:r>
          </w:p>
        </w:tc>
      </w:tr>
      <w:tr w:rsidR="0079407D" w:rsidRPr="0079407D" w14:paraId="70447584" w14:textId="77777777" w:rsidTr="007940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C9C079" w14:textId="77777777" w:rsidR="0079407D" w:rsidRPr="0079407D" w:rsidRDefault="0079407D" w:rsidP="0079407D">
            <w:pPr>
              <w:spacing w:after="160" w:line="259" w:lineRule="auto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1</w:t>
            </w:r>
          </w:p>
        </w:tc>
        <w:tc>
          <w:tcPr>
            <w:tcW w:w="0" w:type="auto"/>
            <w:hideMark/>
          </w:tcPr>
          <w:p w14:paraId="52E9AFCF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2</w:t>
            </w:r>
          </w:p>
        </w:tc>
        <w:tc>
          <w:tcPr>
            <w:tcW w:w="0" w:type="auto"/>
            <w:hideMark/>
          </w:tcPr>
          <w:p w14:paraId="6A0A6779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2C306D8B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4</w:t>
            </w:r>
          </w:p>
        </w:tc>
        <w:tc>
          <w:tcPr>
            <w:tcW w:w="0" w:type="auto"/>
            <w:hideMark/>
          </w:tcPr>
          <w:p w14:paraId="58E72624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14:paraId="36AF1935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14:paraId="7666CFD5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14:paraId="61400674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3</w:t>
            </w:r>
          </w:p>
        </w:tc>
      </w:tr>
      <w:tr w:rsidR="0079407D" w:rsidRPr="0079407D" w14:paraId="1DB51D73" w14:textId="77777777" w:rsidTr="007940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5D3FF1" w14:textId="77777777" w:rsidR="0079407D" w:rsidRPr="0079407D" w:rsidRDefault="0079407D" w:rsidP="0079407D">
            <w:pPr>
              <w:spacing w:after="160" w:line="259" w:lineRule="auto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4D6AC51C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14:paraId="1418A4BB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5</w:t>
            </w:r>
          </w:p>
        </w:tc>
        <w:tc>
          <w:tcPr>
            <w:tcW w:w="0" w:type="auto"/>
            <w:hideMark/>
          </w:tcPr>
          <w:p w14:paraId="10746072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1</w:t>
            </w:r>
          </w:p>
        </w:tc>
        <w:tc>
          <w:tcPr>
            <w:tcW w:w="0" w:type="auto"/>
            <w:hideMark/>
          </w:tcPr>
          <w:p w14:paraId="5BA4A5F7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567FE98B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042F5A28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27A27026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6</w:t>
            </w:r>
          </w:p>
        </w:tc>
      </w:tr>
      <w:tr w:rsidR="0079407D" w:rsidRPr="0079407D" w14:paraId="3D675C6F" w14:textId="77777777" w:rsidTr="0079407D">
        <w:trPr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8378EBB" w14:textId="77777777" w:rsidR="0079407D" w:rsidRPr="0079407D" w:rsidRDefault="0079407D" w:rsidP="0079407D">
            <w:pPr>
              <w:spacing w:after="160" w:line="259" w:lineRule="auto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66B807D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9</w:t>
            </w:r>
          </w:p>
        </w:tc>
        <w:tc>
          <w:tcPr>
            <w:tcW w:w="0" w:type="auto"/>
            <w:hideMark/>
          </w:tcPr>
          <w:p w14:paraId="352D0C1C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14:paraId="1C3659B4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14:paraId="6C1C0576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3</w:t>
            </w:r>
          </w:p>
        </w:tc>
        <w:tc>
          <w:tcPr>
            <w:tcW w:w="0" w:type="auto"/>
            <w:hideMark/>
          </w:tcPr>
          <w:p w14:paraId="0A0A6D1E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14:paraId="4D08C514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647D7E69" w14:textId="77777777" w:rsidR="0079407D" w:rsidRPr="0079407D" w:rsidRDefault="0079407D" w:rsidP="0079407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0</w:t>
            </w:r>
          </w:p>
        </w:tc>
      </w:tr>
      <w:tr w:rsidR="0079407D" w:rsidRPr="0079407D" w14:paraId="039EE6A2" w14:textId="77777777" w:rsidTr="007940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51E371" w14:textId="77777777" w:rsidR="0079407D" w:rsidRPr="0079407D" w:rsidRDefault="0079407D" w:rsidP="0079407D">
            <w:pPr>
              <w:spacing w:after="160" w:line="259" w:lineRule="auto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2</w:t>
            </w:r>
          </w:p>
        </w:tc>
        <w:tc>
          <w:tcPr>
            <w:tcW w:w="0" w:type="auto"/>
            <w:hideMark/>
          </w:tcPr>
          <w:p w14:paraId="7D8F4D13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7D8CC8BC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14:paraId="1CFDD7CC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5</w:t>
            </w:r>
          </w:p>
        </w:tc>
        <w:tc>
          <w:tcPr>
            <w:tcW w:w="0" w:type="auto"/>
            <w:hideMark/>
          </w:tcPr>
          <w:p w14:paraId="514C7E8E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E9FF86E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1</w:t>
            </w:r>
          </w:p>
        </w:tc>
        <w:tc>
          <w:tcPr>
            <w:tcW w:w="0" w:type="auto"/>
            <w:hideMark/>
          </w:tcPr>
          <w:p w14:paraId="5A0A94E9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14:paraId="62FF9FB6" w14:textId="77777777" w:rsidR="0079407D" w:rsidRPr="0079407D" w:rsidRDefault="0079407D" w:rsidP="0079407D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Cs w:val="24"/>
              </w:rPr>
            </w:pPr>
            <w:r w:rsidRPr="0079407D">
              <w:rPr>
                <w:rFonts w:eastAsia="Times New Roman" w:cs="Times New Roman"/>
                <w:szCs w:val="24"/>
              </w:rPr>
              <w:t>-4</w:t>
            </w:r>
          </w:p>
        </w:tc>
      </w:tr>
    </w:tbl>
    <w:p w14:paraId="7747939A" w14:textId="77777777" w:rsidR="0079407D" w:rsidRDefault="0079407D" w:rsidP="0079407D">
      <w:pPr>
        <w:rPr>
          <w:rFonts w:eastAsia="Times New Roman" w:cs="Times New Roman"/>
          <w:szCs w:val="24"/>
        </w:rPr>
      </w:pPr>
    </w:p>
    <w:p w14:paraId="37216C53" w14:textId="2B4FC0DD" w:rsidR="0079407D" w:rsidRPr="0079407D" w:rsidRDefault="0079407D" w:rsidP="0079407D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lastRenderedPageBreak/>
        <w:t>Your task is to w</w:t>
      </w:r>
      <w:r w:rsidRPr="0079407D">
        <w:rPr>
          <w:rFonts w:eastAsia="Times New Roman" w:cs="Times New Roman"/>
          <w:szCs w:val="24"/>
        </w:rPr>
        <w:t>rite a Python function to:</w:t>
      </w:r>
    </w:p>
    <w:p w14:paraId="18457BCE" w14:textId="77777777" w:rsidR="0079407D" w:rsidRPr="0079407D" w:rsidRDefault="0079407D" w:rsidP="0079407D">
      <w:pPr>
        <w:numPr>
          <w:ilvl w:val="0"/>
          <w:numId w:val="22"/>
        </w:numPr>
        <w:rPr>
          <w:rFonts w:eastAsia="Times New Roman" w:cs="Times New Roman"/>
          <w:szCs w:val="24"/>
        </w:rPr>
      </w:pPr>
      <w:r w:rsidRPr="0079407D">
        <w:rPr>
          <w:rFonts w:eastAsia="Times New Roman" w:cs="Times New Roman"/>
          <w:szCs w:val="24"/>
        </w:rPr>
        <w:t>Identify the column containing the second negative value in each row.</w:t>
      </w:r>
    </w:p>
    <w:p w14:paraId="3CAB4489" w14:textId="77777777" w:rsidR="0079407D" w:rsidRPr="0079407D" w:rsidRDefault="0079407D" w:rsidP="0079407D">
      <w:pPr>
        <w:numPr>
          <w:ilvl w:val="0"/>
          <w:numId w:val="22"/>
        </w:numPr>
        <w:rPr>
          <w:rFonts w:eastAsia="Times New Roman" w:cs="Times New Roman"/>
          <w:szCs w:val="24"/>
        </w:rPr>
      </w:pPr>
      <w:r w:rsidRPr="0079407D">
        <w:rPr>
          <w:rFonts w:eastAsia="Times New Roman" w:cs="Times New Roman"/>
          <w:szCs w:val="24"/>
        </w:rPr>
        <w:t>Return the result as a Pandas Series with the column labels for each row.</w:t>
      </w:r>
    </w:p>
    <w:p w14:paraId="7ADBB3AE" w14:textId="77777777" w:rsidR="00D03489" w:rsidRDefault="00D03489" w:rsidP="00513989">
      <w:pPr>
        <w:rPr>
          <w:rFonts w:eastAsia="Times New Roman" w:cs="Times New Roman"/>
          <w:szCs w:val="24"/>
        </w:rPr>
      </w:pPr>
    </w:p>
    <w:p w14:paraId="582A661A" w14:textId="0E879EA9" w:rsidR="000F4245" w:rsidRPr="000F4245" w:rsidRDefault="00513989" w:rsidP="000F4245">
      <w:pPr>
        <w:rPr>
          <w:b/>
          <w:smallCaps/>
          <w:color w:val="4F81BD"/>
          <w:sz w:val="26"/>
          <w:szCs w:val="26"/>
        </w:rPr>
      </w:pPr>
      <w:r w:rsidRPr="00B620F6">
        <w:rPr>
          <w:b/>
          <w:smallCaps/>
          <w:color w:val="4F81BD"/>
          <w:sz w:val="26"/>
          <w:szCs w:val="26"/>
        </w:rPr>
        <w:t xml:space="preserve">Task </w:t>
      </w:r>
      <w:r w:rsidR="008C5C56">
        <w:rPr>
          <w:b/>
          <w:smallCaps/>
          <w:color w:val="4F81BD"/>
          <w:sz w:val="26"/>
          <w:szCs w:val="26"/>
        </w:rPr>
        <w:t>5</w:t>
      </w:r>
      <w:r w:rsidRPr="00B620F6">
        <w:rPr>
          <w:b/>
          <w:smallCaps/>
          <w:color w:val="4F81BD"/>
          <w:sz w:val="26"/>
          <w:szCs w:val="26"/>
        </w:rPr>
        <w:t>:</w:t>
      </w:r>
    </w:p>
    <w:p w14:paraId="1885E740" w14:textId="77777777" w:rsidR="00AB1F9A" w:rsidRPr="00AB1F9A" w:rsidRDefault="00AB1F9A" w:rsidP="00AB1F9A">
      <w:r w:rsidRPr="00AB1F9A">
        <w:t>Create two 5x5 NumPy arrays filled with random integers between 0 and 15. Perform the following operations:</w:t>
      </w:r>
    </w:p>
    <w:p w14:paraId="64053E31" w14:textId="77777777" w:rsidR="00AB1F9A" w:rsidRPr="00AB1F9A" w:rsidRDefault="00AB1F9A" w:rsidP="00AB1F9A">
      <w:pPr>
        <w:pStyle w:val="ListParagraph"/>
        <w:numPr>
          <w:ilvl w:val="0"/>
          <w:numId w:val="29"/>
        </w:numPr>
      </w:pPr>
      <w:r w:rsidRPr="00AB1F9A">
        <w:t>Print the type and shape of one array.</w:t>
      </w:r>
    </w:p>
    <w:p w14:paraId="382FC3A1" w14:textId="77777777" w:rsidR="00AB1F9A" w:rsidRPr="00AB1F9A" w:rsidRDefault="00AB1F9A" w:rsidP="00AB1F9A">
      <w:pPr>
        <w:pStyle w:val="ListParagraph"/>
        <w:numPr>
          <w:ilvl w:val="0"/>
          <w:numId w:val="29"/>
        </w:numPr>
      </w:pPr>
      <w:r w:rsidRPr="00AB1F9A">
        <w:t xml:space="preserve">Replace all 0 values with </w:t>
      </w:r>
      <w:proofErr w:type="spellStart"/>
      <w:r w:rsidRPr="00AB1F9A">
        <w:t>NaN</w:t>
      </w:r>
      <w:proofErr w:type="spellEnd"/>
      <w:r w:rsidRPr="00AB1F9A">
        <w:t xml:space="preserve">, and then replace </w:t>
      </w:r>
      <w:proofErr w:type="spellStart"/>
      <w:r w:rsidRPr="00AB1F9A">
        <w:t>NaN</w:t>
      </w:r>
      <w:proofErr w:type="spellEnd"/>
      <w:r w:rsidRPr="00AB1F9A">
        <w:t xml:space="preserve"> with a random integer between 1 and 15.</w:t>
      </w:r>
    </w:p>
    <w:p w14:paraId="1B70CB8F" w14:textId="77777777" w:rsidR="00AB1F9A" w:rsidRPr="00AB1F9A" w:rsidRDefault="00AB1F9A" w:rsidP="00AB1F9A">
      <w:pPr>
        <w:pStyle w:val="ListParagraph"/>
        <w:numPr>
          <w:ilvl w:val="0"/>
          <w:numId w:val="29"/>
        </w:numPr>
      </w:pPr>
      <w:r w:rsidRPr="00AB1F9A">
        <w:t>Find and display the unique values and their counts in the first array.</w:t>
      </w:r>
    </w:p>
    <w:p w14:paraId="513DFF25" w14:textId="77777777" w:rsidR="00AB1F9A" w:rsidRPr="00AB1F9A" w:rsidRDefault="00AB1F9A" w:rsidP="00AB1F9A">
      <w:pPr>
        <w:pStyle w:val="ListParagraph"/>
        <w:numPr>
          <w:ilvl w:val="0"/>
          <w:numId w:val="29"/>
        </w:numPr>
      </w:pPr>
      <w:r w:rsidRPr="00AB1F9A">
        <w:t>Sort the first array by its first column.</w:t>
      </w:r>
    </w:p>
    <w:p w14:paraId="5272123F" w14:textId="77777777" w:rsidR="00AB1F9A" w:rsidRPr="00AB1F9A" w:rsidRDefault="00AB1F9A" w:rsidP="00AB1F9A">
      <w:pPr>
        <w:pStyle w:val="ListParagraph"/>
        <w:numPr>
          <w:ilvl w:val="0"/>
          <w:numId w:val="29"/>
        </w:numPr>
      </w:pPr>
      <w:r w:rsidRPr="00AB1F9A">
        <w:t xml:space="preserve">Replace all values outside the range [5, 10] with </w:t>
      </w:r>
      <w:proofErr w:type="spellStart"/>
      <w:r w:rsidRPr="00AB1F9A">
        <w:t>NaN</w:t>
      </w:r>
      <w:proofErr w:type="spellEnd"/>
      <w:r w:rsidRPr="00AB1F9A">
        <w:t xml:space="preserve">, then replace </w:t>
      </w:r>
      <w:proofErr w:type="spellStart"/>
      <w:r w:rsidRPr="00AB1F9A">
        <w:t>NaN</w:t>
      </w:r>
      <w:proofErr w:type="spellEnd"/>
      <w:r w:rsidRPr="00AB1F9A">
        <w:t xml:space="preserve"> with 0, and calculate the sum of all elements.</w:t>
      </w:r>
    </w:p>
    <w:p w14:paraId="12A43418" w14:textId="77777777" w:rsidR="000F4245" w:rsidRPr="000F4245" w:rsidRDefault="000F4245" w:rsidP="000F4245">
      <w:pPr>
        <w:pStyle w:val="ListParagraph"/>
      </w:pPr>
    </w:p>
    <w:p w14:paraId="4646CD49" w14:textId="06EC79B9" w:rsidR="000F4245" w:rsidRPr="000F4245" w:rsidRDefault="000F4245" w:rsidP="000F4245">
      <w:pPr>
        <w:rPr>
          <w:b/>
          <w:smallCaps/>
          <w:color w:val="4F81BD"/>
          <w:sz w:val="26"/>
          <w:szCs w:val="26"/>
        </w:rPr>
      </w:pPr>
      <w:r w:rsidRPr="000F4245">
        <w:rPr>
          <w:b/>
          <w:smallCaps/>
          <w:color w:val="4F81BD"/>
          <w:sz w:val="26"/>
          <w:szCs w:val="26"/>
        </w:rPr>
        <w:t xml:space="preserve">Task </w:t>
      </w:r>
      <w:r w:rsidR="008C5C56">
        <w:rPr>
          <w:b/>
          <w:smallCaps/>
          <w:color w:val="4F81BD"/>
          <w:sz w:val="26"/>
          <w:szCs w:val="26"/>
        </w:rPr>
        <w:t>6</w:t>
      </w:r>
      <w:r w:rsidRPr="000F4245">
        <w:rPr>
          <w:b/>
          <w:smallCaps/>
          <w:color w:val="4F81BD"/>
          <w:sz w:val="26"/>
          <w:szCs w:val="26"/>
        </w:rPr>
        <w:t>:</w:t>
      </w:r>
    </w:p>
    <w:p w14:paraId="52736654" w14:textId="77777777" w:rsidR="004D5806" w:rsidRPr="001223F1" w:rsidRDefault="004D5806" w:rsidP="004D5806">
      <w:pPr>
        <w:rPr>
          <w:rFonts w:eastAsia="Times New Roman" w:cs="Times New Roman"/>
          <w:szCs w:val="24"/>
        </w:rPr>
      </w:pPr>
      <w:r w:rsidRPr="001223F1">
        <w:rPr>
          <w:rFonts w:eastAsia="Times New Roman" w:cs="Times New Roman"/>
          <w:szCs w:val="24"/>
        </w:rPr>
        <w:t>Given the CSV file "</w:t>
      </w:r>
      <w:r>
        <w:rPr>
          <w:rFonts w:eastAsia="Times New Roman" w:cs="Times New Roman"/>
          <w:b/>
          <w:bCs/>
          <w:szCs w:val="24"/>
        </w:rPr>
        <w:t>real_estate</w:t>
      </w:r>
      <w:r w:rsidRPr="001223F1">
        <w:rPr>
          <w:rFonts w:eastAsia="Times New Roman" w:cs="Times New Roman"/>
          <w:b/>
          <w:bCs/>
          <w:szCs w:val="24"/>
        </w:rPr>
        <w:t>.csv</w:t>
      </w:r>
      <w:r w:rsidRPr="001223F1">
        <w:rPr>
          <w:rFonts w:eastAsia="Times New Roman" w:cs="Times New Roman"/>
          <w:szCs w:val="24"/>
        </w:rPr>
        <w:t>" perform the following operations using Pandas:</w:t>
      </w:r>
    </w:p>
    <w:p w14:paraId="30297F8E" w14:textId="77777777" w:rsidR="004D5806" w:rsidRDefault="004D5806" w:rsidP="004D5806">
      <w:pPr>
        <w:pStyle w:val="ListParagraph"/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504929">
        <w:rPr>
          <w:rFonts w:cs="Times New Roman"/>
          <w:szCs w:val="24"/>
        </w:rPr>
        <w:t>Load the dataset and read it into a Pandas DataFrame.</w:t>
      </w:r>
    </w:p>
    <w:p w14:paraId="430F38A9" w14:textId="77777777" w:rsidR="004D5806" w:rsidRDefault="004D5806" w:rsidP="004D5806">
      <w:pPr>
        <w:pStyle w:val="ListParagraph"/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504929">
        <w:rPr>
          <w:rFonts w:cs="Times New Roman"/>
          <w:szCs w:val="24"/>
        </w:rPr>
        <w:t>Check for any missing values in the dataset and handle them appropriately (e.g., replace missing values with the column mean or mode).</w:t>
      </w:r>
    </w:p>
    <w:p w14:paraId="39FD8F93" w14:textId="77777777" w:rsidR="004D5806" w:rsidRDefault="004D5806" w:rsidP="004D5806">
      <w:pPr>
        <w:pStyle w:val="ListParagraph"/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504929">
        <w:rPr>
          <w:rFonts w:cs="Times New Roman"/>
          <w:szCs w:val="24"/>
        </w:rPr>
        <w:t xml:space="preserve">Calculate the total number of properties grouped by </w:t>
      </w:r>
      <w:proofErr w:type="spellStart"/>
      <w:r w:rsidRPr="00504929">
        <w:rPr>
          <w:rFonts w:cs="Times New Roman"/>
          <w:szCs w:val="24"/>
        </w:rPr>
        <w:t>data.type</w:t>
      </w:r>
      <w:proofErr w:type="spellEnd"/>
      <w:r w:rsidRPr="00504929">
        <w:rPr>
          <w:rFonts w:cs="Times New Roman"/>
          <w:szCs w:val="24"/>
        </w:rPr>
        <w:t xml:space="preserve"> and </w:t>
      </w:r>
      <w:proofErr w:type="spellStart"/>
      <w:r w:rsidRPr="00504929">
        <w:rPr>
          <w:rFonts w:cs="Times New Roman"/>
          <w:szCs w:val="24"/>
        </w:rPr>
        <w:t>data.status</w:t>
      </w:r>
      <w:proofErr w:type="spellEnd"/>
      <w:r w:rsidRPr="00504929">
        <w:rPr>
          <w:rFonts w:cs="Times New Roman"/>
          <w:szCs w:val="24"/>
        </w:rPr>
        <w:t xml:space="preserve"> (grouped by both columns).</w:t>
      </w:r>
    </w:p>
    <w:p w14:paraId="4F79CE9F" w14:textId="77777777" w:rsidR="004D5806" w:rsidRDefault="004D5806" w:rsidP="004D5806">
      <w:pPr>
        <w:pStyle w:val="ListParagraph"/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504929">
        <w:rPr>
          <w:rFonts w:cs="Times New Roman"/>
          <w:szCs w:val="24"/>
        </w:rPr>
        <w:t>Identify the city that has the highest number of properties listed and list the total number of properties in that city.</w:t>
      </w:r>
    </w:p>
    <w:p w14:paraId="0EF889E6" w14:textId="77777777" w:rsidR="004D5806" w:rsidRDefault="004D5806" w:rsidP="004D5806">
      <w:pPr>
        <w:pStyle w:val="ListParagraph"/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504929">
        <w:rPr>
          <w:rFonts w:cs="Times New Roman"/>
          <w:szCs w:val="24"/>
        </w:rPr>
        <w:t>Find the top 5 zip codes with the highest average number of parking spaces.</w:t>
      </w:r>
    </w:p>
    <w:p w14:paraId="6FCEF1C0" w14:textId="77777777" w:rsidR="004D5806" w:rsidRDefault="004D5806" w:rsidP="004D5806">
      <w:pPr>
        <w:pStyle w:val="ListParagraph"/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504929">
        <w:rPr>
          <w:rFonts w:cs="Times New Roman"/>
          <w:szCs w:val="24"/>
        </w:rPr>
        <w:t>Determine how many properties are "OWNED" and were listed after the year 2000.</w:t>
      </w:r>
    </w:p>
    <w:p w14:paraId="711D519A" w14:textId="77777777" w:rsidR="004D5806" w:rsidRDefault="004D5806" w:rsidP="004D5806">
      <w:pPr>
        <w:pStyle w:val="ListParagraph"/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504929">
        <w:rPr>
          <w:rFonts w:cs="Times New Roman"/>
          <w:szCs w:val="24"/>
        </w:rPr>
        <w:t xml:space="preserve">Create a bar plot showing the average number of parking spaces for each </w:t>
      </w:r>
      <w:proofErr w:type="spellStart"/>
      <w:r w:rsidRPr="00504929">
        <w:rPr>
          <w:rFonts w:cs="Times New Roman"/>
          <w:szCs w:val="24"/>
        </w:rPr>
        <w:t>data.type</w:t>
      </w:r>
      <w:proofErr w:type="spellEnd"/>
      <w:r w:rsidRPr="00504929">
        <w:rPr>
          <w:rFonts w:cs="Times New Roman"/>
          <w:szCs w:val="24"/>
        </w:rPr>
        <w:t>.</w:t>
      </w:r>
    </w:p>
    <w:p w14:paraId="0CF933AD" w14:textId="38C40152" w:rsidR="001223F1" w:rsidRPr="001223F1" w:rsidRDefault="001223F1" w:rsidP="004D5806">
      <w:pPr>
        <w:rPr>
          <w:rFonts w:eastAsia="Times New Roman" w:cs="Times New Roman"/>
          <w:szCs w:val="24"/>
        </w:rPr>
      </w:pPr>
    </w:p>
    <w:p w14:paraId="2B28AB51" w14:textId="3502F0D9" w:rsidR="00417C16" w:rsidRPr="00E42045" w:rsidRDefault="00417C16" w:rsidP="00DC7BA7"/>
    <w:sectPr w:rsidR="00417C16" w:rsidRPr="00E420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B26EE"/>
    <w:multiLevelType w:val="multilevel"/>
    <w:tmpl w:val="406CCC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155449"/>
    <w:multiLevelType w:val="multilevel"/>
    <w:tmpl w:val="89062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D212D0"/>
    <w:multiLevelType w:val="multilevel"/>
    <w:tmpl w:val="D5C6B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0E6639"/>
    <w:multiLevelType w:val="hybridMultilevel"/>
    <w:tmpl w:val="6016CA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06DBB"/>
    <w:multiLevelType w:val="hybridMultilevel"/>
    <w:tmpl w:val="B902F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164ECC"/>
    <w:multiLevelType w:val="hybridMultilevel"/>
    <w:tmpl w:val="5B94A1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F234CE"/>
    <w:multiLevelType w:val="multilevel"/>
    <w:tmpl w:val="0A26C94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OpenSymbol" w:hint="default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OpenSymbol" w:hint="default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OpenSymbol" w:hint="default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OpenSymbol" w:hint="default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Open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OpenSymbol" w:hint="default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OpenSymbol" w:hint="default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OpenSymbol" w:hint="default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OpenSymbol" w:hint="default"/>
      </w:rPr>
    </w:lvl>
  </w:abstractNum>
  <w:abstractNum w:abstractNumId="7" w15:restartNumberingAfterBreak="0">
    <w:nsid w:val="0FFE345C"/>
    <w:multiLevelType w:val="multilevel"/>
    <w:tmpl w:val="F2F08F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52C78D9"/>
    <w:multiLevelType w:val="hybridMultilevel"/>
    <w:tmpl w:val="E058407A"/>
    <w:lvl w:ilvl="0" w:tplc="71462D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AA0694"/>
    <w:multiLevelType w:val="multilevel"/>
    <w:tmpl w:val="1A241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9F24F3"/>
    <w:multiLevelType w:val="multilevel"/>
    <w:tmpl w:val="1AAEF8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D75310"/>
    <w:multiLevelType w:val="hybridMultilevel"/>
    <w:tmpl w:val="CDCA485E"/>
    <w:lvl w:ilvl="0" w:tplc="9FA02CCA">
      <w:start w:val="1"/>
      <w:numFmt w:val="decimal"/>
      <w:lvlText w:val="%1.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81205C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AE283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E6F244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EECEE9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4024C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5302C9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56CE570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1AAA39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89E36A8"/>
    <w:multiLevelType w:val="hybridMultilevel"/>
    <w:tmpl w:val="057016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CA620A"/>
    <w:multiLevelType w:val="multilevel"/>
    <w:tmpl w:val="CBE21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6B831B7"/>
    <w:multiLevelType w:val="hybridMultilevel"/>
    <w:tmpl w:val="AA446A08"/>
    <w:lvl w:ilvl="0" w:tplc="3DCE7CE4">
      <w:start w:val="1"/>
      <w:numFmt w:val="decimal"/>
      <w:lvlText w:val="%1-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5862F3"/>
    <w:multiLevelType w:val="hybridMultilevel"/>
    <w:tmpl w:val="73723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04199F"/>
    <w:multiLevelType w:val="hybridMultilevel"/>
    <w:tmpl w:val="4F76C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460CFA"/>
    <w:multiLevelType w:val="multilevel"/>
    <w:tmpl w:val="FBD0E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8416B2F"/>
    <w:multiLevelType w:val="hybridMultilevel"/>
    <w:tmpl w:val="AC76C4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9EA3801"/>
    <w:multiLevelType w:val="hybridMultilevel"/>
    <w:tmpl w:val="4C140B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C6F626F"/>
    <w:multiLevelType w:val="multilevel"/>
    <w:tmpl w:val="27540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2AB7A99"/>
    <w:multiLevelType w:val="hybridMultilevel"/>
    <w:tmpl w:val="17C8A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4721B2"/>
    <w:multiLevelType w:val="hybridMultilevel"/>
    <w:tmpl w:val="05D65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466AA"/>
    <w:multiLevelType w:val="multilevel"/>
    <w:tmpl w:val="CF823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D534CED"/>
    <w:multiLevelType w:val="hybridMultilevel"/>
    <w:tmpl w:val="9D5C3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5B07DE"/>
    <w:multiLevelType w:val="hybridMultilevel"/>
    <w:tmpl w:val="DFEAB8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733210"/>
    <w:multiLevelType w:val="hybridMultilevel"/>
    <w:tmpl w:val="F7681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83745A"/>
    <w:multiLevelType w:val="multilevel"/>
    <w:tmpl w:val="DC961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6283C44"/>
    <w:multiLevelType w:val="multilevel"/>
    <w:tmpl w:val="9E5E0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5476946">
    <w:abstractNumId w:val="25"/>
  </w:num>
  <w:num w:numId="2" w16cid:durableId="642470634">
    <w:abstractNumId w:val="3"/>
  </w:num>
  <w:num w:numId="3" w16cid:durableId="1444422909">
    <w:abstractNumId w:val="15"/>
  </w:num>
  <w:num w:numId="4" w16cid:durableId="199323501">
    <w:abstractNumId w:val="26"/>
  </w:num>
  <w:num w:numId="5" w16cid:durableId="397286888">
    <w:abstractNumId w:val="5"/>
  </w:num>
  <w:num w:numId="6" w16cid:durableId="1871871355">
    <w:abstractNumId w:val="8"/>
  </w:num>
  <w:num w:numId="7" w16cid:durableId="795758457">
    <w:abstractNumId w:val="21"/>
  </w:num>
  <w:num w:numId="8" w16cid:durableId="1950508503">
    <w:abstractNumId w:val="12"/>
  </w:num>
  <w:num w:numId="9" w16cid:durableId="628244526">
    <w:abstractNumId w:val="24"/>
  </w:num>
  <w:num w:numId="10" w16cid:durableId="1078286004">
    <w:abstractNumId w:val="23"/>
  </w:num>
  <w:num w:numId="11" w16cid:durableId="1453279238">
    <w:abstractNumId w:val="2"/>
  </w:num>
  <w:num w:numId="12" w16cid:durableId="1912615212">
    <w:abstractNumId w:val="17"/>
  </w:num>
  <w:num w:numId="13" w16cid:durableId="2006516023">
    <w:abstractNumId w:val="19"/>
  </w:num>
  <w:num w:numId="14" w16cid:durableId="1751389597">
    <w:abstractNumId w:val="18"/>
  </w:num>
  <w:num w:numId="15" w16cid:durableId="216280531">
    <w:abstractNumId w:val="6"/>
  </w:num>
  <w:num w:numId="16" w16cid:durableId="78986036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5412979">
    <w:abstractNumId w:val="22"/>
  </w:num>
  <w:num w:numId="18" w16cid:durableId="287250281">
    <w:abstractNumId w:val="1"/>
  </w:num>
  <w:num w:numId="19" w16cid:durableId="858004940">
    <w:abstractNumId w:val="7"/>
  </w:num>
  <w:num w:numId="20" w16cid:durableId="1919512692">
    <w:abstractNumId w:val="27"/>
  </w:num>
  <w:num w:numId="21" w16cid:durableId="1859611850">
    <w:abstractNumId w:val="13"/>
  </w:num>
  <w:num w:numId="22" w16cid:durableId="772360069">
    <w:abstractNumId w:val="0"/>
  </w:num>
  <w:num w:numId="23" w16cid:durableId="727798089">
    <w:abstractNumId w:val="28"/>
  </w:num>
  <w:num w:numId="24" w16cid:durableId="105739717">
    <w:abstractNumId w:val="16"/>
  </w:num>
  <w:num w:numId="25" w16cid:durableId="692341686">
    <w:abstractNumId w:val="10"/>
  </w:num>
  <w:num w:numId="26" w16cid:durableId="322860789">
    <w:abstractNumId w:val="11"/>
  </w:num>
  <w:num w:numId="27" w16cid:durableId="1047994046">
    <w:abstractNumId w:val="4"/>
  </w:num>
  <w:num w:numId="28" w16cid:durableId="1783307120">
    <w:abstractNumId w:val="20"/>
  </w:num>
  <w:num w:numId="29" w16cid:durableId="4930328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NjQ1NTI3tjQ0sTRX0lEKTi0uzszPAykwrQUAuF9LsywAAAA="/>
  </w:docVars>
  <w:rsids>
    <w:rsidRoot w:val="004370BE"/>
    <w:rsid w:val="000155C7"/>
    <w:rsid w:val="000377B7"/>
    <w:rsid w:val="00076D43"/>
    <w:rsid w:val="00082B0C"/>
    <w:rsid w:val="00095DBA"/>
    <w:rsid w:val="000977A5"/>
    <w:rsid w:val="000A1479"/>
    <w:rsid w:val="000E26E7"/>
    <w:rsid w:val="000F4245"/>
    <w:rsid w:val="00111877"/>
    <w:rsid w:val="001223F1"/>
    <w:rsid w:val="001836D5"/>
    <w:rsid w:val="003251EF"/>
    <w:rsid w:val="00351DC0"/>
    <w:rsid w:val="003C029A"/>
    <w:rsid w:val="003C386F"/>
    <w:rsid w:val="003E6712"/>
    <w:rsid w:val="0040185E"/>
    <w:rsid w:val="0040410C"/>
    <w:rsid w:val="00417C16"/>
    <w:rsid w:val="004370BE"/>
    <w:rsid w:val="004C5579"/>
    <w:rsid w:val="004D5806"/>
    <w:rsid w:val="004F6F20"/>
    <w:rsid w:val="00506A45"/>
    <w:rsid w:val="00513989"/>
    <w:rsid w:val="00536210"/>
    <w:rsid w:val="005B40A2"/>
    <w:rsid w:val="005E61E6"/>
    <w:rsid w:val="005F4718"/>
    <w:rsid w:val="00667F9E"/>
    <w:rsid w:val="006A676B"/>
    <w:rsid w:val="006B781B"/>
    <w:rsid w:val="006C358A"/>
    <w:rsid w:val="006F5681"/>
    <w:rsid w:val="00713FD5"/>
    <w:rsid w:val="00736985"/>
    <w:rsid w:val="0076768A"/>
    <w:rsid w:val="0079407D"/>
    <w:rsid w:val="007D184E"/>
    <w:rsid w:val="00836A53"/>
    <w:rsid w:val="00850316"/>
    <w:rsid w:val="00851635"/>
    <w:rsid w:val="008777C5"/>
    <w:rsid w:val="00883078"/>
    <w:rsid w:val="008908EE"/>
    <w:rsid w:val="008C5C56"/>
    <w:rsid w:val="00950D7C"/>
    <w:rsid w:val="0096270B"/>
    <w:rsid w:val="009942AA"/>
    <w:rsid w:val="009A5C74"/>
    <w:rsid w:val="009A6134"/>
    <w:rsid w:val="009D4B32"/>
    <w:rsid w:val="009E259C"/>
    <w:rsid w:val="00A00E1A"/>
    <w:rsid w:val="00A06344"/>
    <w:rsid w:val="00A52DB7"/>
    <w:rsid w:val="00AB1F9A"/>
    <w:rsid w:val="00B00C34"/>
    <w:rsid w:val="00B62833"/>
    <w:rsid w:val="00BD16A6"/>
    <w:rsid w:val="00BE0D4E"/>
    <w:rsid w:val="00BF6971"/>
    <w:rsid w:val="00C1617A"/>
    <w:rsid w:val="00C51E05"/>
    <w:rsid w:val="00C6427D"/>
    <w:rsid w:val="00CD12EB"/>
    <w:rsid w:val="00D03489"/>
    <w:rsid w:val="00D649AD"/>
    <w:rsid w:val="00DB37D7"/>
    <w:rsid w:val="00DC7BA7"/>
    <w:rsid w:val="00E42045"/>
    <w:rsid w:val="00EB3831"/>
    <w:rsid w:val="00EC5A45"/>
    <w:rsid w:val="00EF4FA9"/>
    <w:rsid w:val="00F66A42"/>
    <w:rsid w:val="00FC0EF8"/>
    <w:rsid w:val="00FF3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229B2"/>
  <w15:docId w15:val="{72CC7CCD-70ED-4A25-B34F-70E209185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81B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0BE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40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70BE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"/>
    <w:qFormat/>
    <w:rsid w:val="004370BE"/>
    <w:pPr>
      <w:spacing w:after="0" w:line="240" w:lineRule="auto"/>
      <w:contextualSpacing/>
    </w:pPr>
    <w:rPr>
      <w:rFonts w:eastAsiaTheme="majorEastAsia" w:cstheme="majorBidi"/>
      <w:color w:val="000000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4370BE"/>
    <w:rPr>
      <w:rFonts w:ascii="Times New Roman" w:eastAsiaTheme="majorEastAsia" w:hAnsi="Times New Roman" w:cstheme="majorBidi"/>
      <w:color w:val="000000" w:themeColor="text1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370B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4370B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</w:rPr>
  </w:style>
  <w:style w:type="character" w:customStyle="1" w:styleId="BodyTextChar">
    <w:name w:val="Body Text Char"/>
    <w:basedOn w:val="DefaultParagraphFont"/>
    <w:link w:val="BodyText"/>
    <w:uiPriority w:val="1"/>
    <w:rsid w:val="004370BE"/>
    <w:rPr>
      <w:rFonts w:ascii="Calibri" w:eastAsia="Calibri" w:hAnsi="Calibri" w:cs="Calibri"/>
      <w:kern w:val="0"/>
    </w:rPr>
  </w:style>
  <w:style w:type="character" w:styleId="Hyperlink">
    <w:name w:val="Hyperlink"/>
    <w:basedOn w:val="DefaultParagraphFont"/>
    <w:uiPriority w:val="99"/>
    <w:unhideWhenUsed/>
    <w:rsid w:val="00095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DB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B781B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950D7C"/>
    <w:rPr>
      <w:rFonts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40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3">
    <w:name w:val="Grid Table 3"/>
    <w:basedOn w:val="TableNormal"/>
    <w:uiPriority w:val="48"/>
    <w:rsid w:val="007940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79407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79407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5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1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46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32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0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20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30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9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3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76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2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9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0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92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73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8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86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55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0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40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62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8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4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44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19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9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4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6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41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4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8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1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6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61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65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45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64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7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36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8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38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76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Khalid</dc:creator>
  <cp:keywords/>
  <dc:description/>
  <cp:lastModifiedBy>Siddique Ahmed</cp:lastModifiedBy>
  <cp:revision>9</cp:revision>
  <cp:lastPrinted>2024-02-21T00:42:00Z</cp:lastPrinted>
  <dcterms:created xsi:type="dcterms:W3CDTF">2025-01-26T14:18:00Z</dcterms:created>
  <dcterms:modified xsi:type="dcterms:W3CDTF">2025-01-28T04:08:00Z</dcterms:modified>
</cp:coreProperties>
</file>